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combineData()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6-14</w:t>
      </w:r>
      <w:r>
        <w:t xml:space="preserve"> </w:t>
      </w:r>
      <w:r>
        <w:t xml:space="preserve">13:17:27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782"/>
        <w:gridCol w:w="2737"/>
        <w:gridCol w:w="977"/>
        <w:gridCol w:w="1075"/>
        <w:gridCol w:w="977"/>
        <w:gridCol w:w="13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aying">
              <w:r>
                <w:rPr>
                  <w:rStyle w:val="Hyperlink"/>
                  <w:b/>
                </w:rPr>
                <w:t xml:space="preserve">LAY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itting">
              <w:r>
                <w:rPr>
                  <w:rStyle w:val="Hyperlink"/>
                  <w:b/>
                </w:rPr>
                <w:t xml:space="preserve">SITT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tanding">
              <w:r>
                <w:rPr>
                  <w:rStyle w:val="Hyperlink"/>
                  <w:b/>
                </w:rPr>
                <w:t xml:space="preserve">STAND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walking">
              <w:r>
                <w:rPr>
                  <w:rStyle w:val="Hyperlink"/>
                  <w:b/>
                </w:rPr>
                <w:t xml:space="preserve">WALK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walking_downstairs">
              <w:r>
                <w:rPr>
                  <w:rStyle w:val="Hyperlink"/>
                  <w:b/>
                </w:rPr>
                <w:t xml:space="preserve">WALKING_DOWNSTAI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walking_upstairs">
              <w:r>
                <w:rPr>
                  <w:rStyle w:val="Hyperlink"/>
                  <w:b/>
                </w:rPr>
                <w:t xml:space="preserve">WALKING_UPSTAI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.25; 2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laying"/>
      <w:r>
        <w:t xml:space="preserve">LAYING</w:t>
      </w:r>
      <w:bookmarkEnd w:id="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5; -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2-LAY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itting"/>
      <w:r>
        <w:t xml:space="preserve">SITTING</w:t>
      </w:r>
      <w:bookmarkEnd w:id="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54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-0.3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3-SI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tanding"/>
      <w:r>
        <w:t xml:space="preserve">STANDING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3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5; -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4-STAND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walking"/>
      <w:r>
        <w:t xml:space="preserve">WALKING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3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5; -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5-WAL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walking_downstairs"/>
      <w:r>
        <w:t xml:space="preserve">WALKING_DOWNSTAIRS</w:t>
      </w:r>
      <w:bookmarkEnd w:id="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5; -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6-WALKING-DOWNSTAI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walking_upstairs"/>
      <w:r>
        <w:t xml:space="preserve">WALKING_UPSTAIRS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64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5; -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combineData___files/figure-docx/Var-7-WALKING-UPSTAI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: NithaDuff (username:</w:t>
      </w:r>
      <w:r>
        <w:t xml:space="preserve"> </w:t>
      </w:r>
      <w:r>
        <w:rPr>
          <w:rStyle w:val="VerbatimChar"/>
        </w:rPr>
        <w:t xml:space="preserve">chali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Sun Jun 14 2020 13:17:27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hali/Documents/test1/TidyData</w:t>
      </w:r>
    </w:p>
    <w:p>
      <w:pPr>
        <w:numPr>
          <w:numId w:val="1001"/>
          <w:ilvl w:val="0"/>
        </w:numPr>
      </w:pPr>
      <w:r>
        <w:t xml:space="preserve">dataMaid v1.4.0 [Pkg: 2019-12-10 from CRAN (R 4.0.0)]</w:t>
      </w:r>
    </w:p>
    <w:p>
      <w:pPr>
        <w:numPr>
          <w:numId w:val="1001"/>
          <w:ilvl w:val="0"/>
        </w:numPr>
      </w:pPr>
      <w:r>
        <w:t xml:space="preserve">R version 4.0.1 (2020-06-06).</w:t>
      </w:r>
    </w:p>
    <w:p>
      <w:pPr>
        <w:numPr>
          <w:numId w:val="1001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combineData(), mode = c("summarize",  "visualize", "check"), smartNum = FALSE, file = "codebook_combineData__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combineData()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combineData()</dc:title>
  <dc:creator/>
  <cp:keywords/>
  <dcterms:created xsi:type="dcterms:W3CDTF">2020-06-14T07:47:30Z</dcterms:created>
  <dcterms:modified xsi:type="dcterms:W3CDTF">2020-06-14T07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6-14 13:17:2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